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6341" w:rsidRDefault="00666341">
      <w:pPr>
        <w:rPr>
          <w:rFonts w:ascii="Arial" w:hAnsi="Arial" w:cs="Arial"/>
          <w:sz w:val="20"/>
        </w:rPr>
      </w:pPr>
    </w:p>
    <w:p w:rsidR="00FF2BAD" w:rsidRDefault="00FF2BAD" w:rsidP="00FF2BAD">
      <w:pPr>
        <w:jc w:val="center"/>
        <w:rPr>
          <w:b/>
        </w:rPr>
      </w:pPr>
      <w:r w:rsidRPr="00957FBD">
        <w:rPr>
          <w:b/>
        </w:rPr>
        <w:t xml:space="preserve">TELİF HAKKI DEVİR </w:t>
      </w:r>
      <w:r>
        <w:rPr>
          <w:b/>
        </w:rPr>
        <w:t>SÖZLEŞMESİ</w:t>
      </w:r>
    </w:p>
    <w:p w:rsidR="00FF2BAD" w:rsidRPr="001A3958" w:rsidRDefault="00FF2BAD" w:rsidP="00FF2BAD">
      <w:pPr>
        <w:jc w:val="center"/>
        <w:rPr>
          <w:b/>
        </w:rPr>
      </w:pP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00"/>
        <w:gridCol w:w="7740"/>
      </w:tblGrid>
      <w:tr w:rsidR="00FF2BAD" w:rsidRPr="00814B74" w:rsidTr="000D1790">
        <w:tc>
          <w:tcPr>
            <w:tcW w:w="1800" w:type="dxa"/>
            <w:vAlign w:val="center"/>
          </w:tcPr>
          <w:p w:rsidR="00FF2BAD" w:rsidRPr="00814B74" w:rsidRDefault="00FF2BAD" w:rsidP="000D1790">
            <w:pPr>
              <w:spacing w:before="120" w:after="120" w:line="36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>Yazar(</w:t>
            </w:r>
            <w:proofErr w:type="spellStart"/>
            <w:r>
              <w:rPr>
                <w:b/>
                <w:sz w:val="20"/>
              </w:rPr>
              <w:t>lar</w:t>
            </w:r>
            <w:proofErr w:type="spellEnd"/>
            <w:r>
              <w:rPr>
                <w:b/>
                <w:sz w:val="20"/>
              </w:rPr>
              <w:t>)</w:t>
            </w:r>
          </w:p>
        </w:tc>
        <w:tc>
          <w:tcPr>
            <w:tcW w:w="7740" w:type="dxa"/>
            <w:vAlign w:val="center"/>
          </w:tcPr>
          <w:p w:rsidR="00FF2BAD" w:rsidRPr="00814B74" w:rsidRDefault="00FF2BAD" w:rsidP="000D1790">
            <w:pPr>
              <w:spacing w:before="120" w:after="120" w:line="360" w:lineRule="auto"/>
              <w:rPr>
                <w:b/>
                <w:sz w:val="20"/>
                <w:lang w:val="en-US"/>
              </w:rPr>
            </w:pPr>
          </w:p>
        </w:tc>
      </w:tr>
      <w:tr w:rsidR="00FF2BAD" w:rsidRPr="00814B74" w:rsidTr="000D1790">
        <w:tc>
          <w:tcPr>
            <w:tcW w:w="1800" w:type="dxa"/>
            <w:vAlign w:val="center"/>
          </w:tcPr>
          <w:p w:rsidR="00FF2BAD" w:rsidRPr="00814B74" w:rsidRDefault="00FF2BAD" w:rsidP="000D1790">
            <w:pPr>
              <w:spacing w:before="120" w:after="120" w:line="360" w:lineRule="auto"/>
              <w:rPr>
                <w:b/>
                <w:sz w:val="20"/>
              </w:rPr>
            </w:pPr>
            <w:r w:rsidRPr="00814B74">
              <w:rPr>
                <w:b/>
                <w:sz w:val="20"/>
              </w:rPr>
              <w:t xml:space="preserve">Makale </w:t>
            </w:r>
            <w:r w:rsidRPr="00814B74">
              <w:rPr>
                <w:b/>
                <w:bCs/>
                <w:sz w:val="20"/>
              </w:rPr>
              <w:t xml:space="preserve">Başlığı </w:t>
            </w:r>
          </w:p>
        </w:tc>
        <w:tc>
          <w:tcPr>
            <w:tcW w:w="7740" w:type="dxa"/>
            <w:vAlign w:val="center"/>
          </w:tcPr>
          <w:p w:rsidR="00FF2BAD" w:rsidRPr="00814B74" w:rsidRDefault="00FF2BAD" w:rsidP="000D1790">
            <w:pPr>
              <w:spacing w:before="120" w:after="120"/>
              <w:rPr>
                <w:b/>
                <w:sz w:val="20"/>
              </w:rPr>
            </w:pPr>
          </w:p>
        </w:tc>
      </w:tr>
    </w:tbl>
    <w:p w:rsidR="00FF2BAD" w:rsidRPr="00814B74" w:rsidRDefault="00FF2BAD" w:rsidP="00FF2BAD">
      <w:pPr>
        <w:jc w:val="both"/>
        <w:rPr>
          <w:sz w:val="20"/>
        </w:rPr>
      </w:pPr>
    </w:p>
    <w:p w:rsidR="00FF2BAD" w:rsidRPr="00814B74" w:rsidRDefault="00FF2BAD" w:rsidP="00FF2BAD">
      <w:pPr>
        <w:rPr>
          <w:b/>
          <w:sz w:val="20"/>
        </w:rPr>
      </w:pPr>
      <w:r>
        <w:rPr>
          <w:b/>
          <w:sz w:val="20"/>
        </w:rPr>
        <w:t>Eserden Sorumlu Yazar/Yazarların</w:t>
      </w:r>
      <w:r w:rsidRPr="00814B74">
        <w:rPr>
          <w:b/>
          <w:sz w:val="20"/>
        </w:rPr>
        <w:t xml:space="preserve"> Bilgileri:  </w:t>
      </w:r>
    </w:p>
    <w:p w:rsidR="00FF2BAD" w:rsidRPr="00814B74" w:rsidRDefault="00FF2BAD" w:rsidP="00FF2BAD">
      <w:pPr>
        <w:ind w:left="708"/>
        <w:rPr>
          <w:sz w:val="20"/>
        </w:rPr>
      </w:pPr>
      <w:r w:rsidRPr="00814B74">
        <w:rPr>
          <w:sz w:val="20"/>
        </w:rPr>
        <w:t>Adı ve Soyadı</w:t>
      </w:r>
      <w:r w:rsidRPr="00814B74">
        <w:rPr>
          <w:sz w:val="20"/>
        </w:rPr>
        <w:tab/>
        <w:t>:</w:t>
      </w:r>
    </w:p>
    <w:p w:rsidR="00FF2BAD" w:rsidRPr="00814B74" w:rsidRDefault="00FF2BAD" w:rsidP="00FF2BAD">
      <w:pPr>
        <w:ind w:left="708"/>
        <w:rPr>
          <w:sz w:val="20"/>
        </w:rPr>
      </w:pPr>
      <w:r w:rsidRPr="00814B74">
        <w:rPr>
          <w:sz w:val="20"/>
        </w:rPr>
        <w:t>Adresi</w:t>
      </w:r>
      <w:r w:rsidRPr="00814B74">
        <w:rPr>
          <w:sz w:val="20"/>
        </w:rPr>
        <w:tab/>
      </w:r>
      <w:r w:rsidRPr="00814B74">
        <w:rPr>
          <w:sz w:val="20"/>
        </w:rPr>
        <w:tab/>
        <w:t xml:space="preserve">: </w:t>
      </w:r>
    </w:p>
    <w:p w:rsidR="00FF2BAD" w:rsidRPr="00814B74" w:rsidRDefault="00FF2BAD" w:rsidP="00FF2BAD">
      <w:pPr>
        <w:ind w:left="708"/>
        <w:rPr>
          <w:sz w:val="20"/>
        </w:rPr>
      </w:pPr>
      <w:r w:rsidRPr="00814B74">
        <w:rPr>
          <w:sz w:val="20"/>
        </w:rPr>
        <w:t>E-posta</w:t>
      </w:r>
      <w:r w:rsidRPr="00814B74">
        <w:rPr>
          <w:sz w:val="20"/>
        </w:rPr>
        <w:tab/>
      </w:r>
      <w:r w:rsidRPr="00814B74">
        <w:rPr>
          <w:sz w:val="20"/>
        </w:rPr>
        <w:tab/>
        <w:t>:</w:t>
      </w:r>
    </w:p>
    <w:p w:rsidR="00FF2BAD" w:rsidRPr="00814B74" w:rsidRDefault="00FF2BAD" w:rsidP="00FF2BAD">
      <w:pPr>
        <w:ind w:left="708"/>
        <w:rPr>
          <w:sz w:val="20"/>
        </w:rPr>
      </w:pPr>
      <w:r w:rsidRPr="00814B74">
        <w:rPr>
          <w:sz w:val="20"/>
        </w:rPr>
        <w:t>Telefon</w:t>
      </w:r>
      <w:r w:rsidRPr="00814B74">
        <w:rPr>
          <w:sz w:val="20"/>
        </w:rPr>
        <w:tab/>
      </w:r>
      <w:r w:rsidRPr="00814B74">
        <w:rPr>
          <w:sz w:val="20"/>
        </w:rPr>
        <w:tab/>
        <w:t>:</w:t>
      </w:r>
    </w:p>
    <w:p w:rsidR="00FF2BAD" w:rsidRPr="00814B74" w:rsidRDefault="00FF2BAD" w:rsidP="00FF2BAD">
      <w:pPr>
        <w:rPr>
          <w:sz w:val="20"/>
        </w:rPr>
      </w:pPr>
    </w:p>
    <w:p w:rsidR="00FF2BAD" w:rsidRPr="00814B74" w:rsidRDefault="00FF2BAD" w:rsidP="00FF2BAD">
      <w:pPr>
        <w:jc w:val="both"/>
        <w:rPr>
          <w:sz w:val="20"/>
        </w:rPr>
      </w:pPr>
      <w:r w:rsidRPr="00814B74">
        <w:rPr>
          <w:sz w:val="20"/>
        </w:rPr>
        <w:t>Yazar(</w:t>
      </w:r>
      <w:proofErr w:type="spellStart"/>
      <w:r w:rsidRPr="00814B74">
        <w:rPr>
          <w:sz w:val="20"/>
        </w:rPr>
        <w:t>lar</w:t>
      </w:r>
      <w:proofErr w:type="spellEnd"/>
      <w:r w:rsidRPr="00814B74">
        <w:rPr>
          <w:sz w:val="20"/>
        </w:rPr>
        <w:t xml:space="preserve">): </w:t>
      </w:r>
    </w:p>
    <w:p w:rsidR="00FF2BAD" w:rsidRPr="00814B74" w:rsidRDefault="00FF2BAD" w:rsidP="00FF2BAD">
      <w:pPr>
        <w:rPr>
          <w:sz w:val="20"/>
        </w:rPr>
      </w:pPr>
      <w:r w:rsidRPr="00814B74">
        <w:rPr>
          <w:sz w:val="20"/>
        </w:rPr>
        <w:t>a) Sunulan makalenin yazar(</w:t>
      </w:r>
      <w:proofErr w:type="spellStart"/>
      <w:r w:rsidRPr="00814B74">
        <w:rPr>
          <w:sz w:val="20"/>
        </w:rPr>
        <w:t>lar</w:t>
      </w:r>
      <w:proofErr w:type="spellEnd"/>
      <w:r w:rsidRPr="00814B74">
        <w:rPr>
          <w:sz w:val="20"/>
        </w:rPr>
        <w:t>)</w:t>
      </w:r>
      <w:proofErr w:type="spellStart"/>
      <w:r w:rsidRPr="00814B74">
        <w:rPr>
          <w:sz w:val="20"/>
        </w:rPr>
        <w:t>ın</w:t>
      </w:r>
      <w:proofErr w:type="spellEnd"/>
      <w:r w:rsidRPr="00814B74">
        <w:rPr>
          <w:sz w:val="20"/>
        </w:rPr>
        <w:t xml:space="preserve"> özgün çalışması olduğunu, </w:t>
      </w:r>
    </w:p>
    <w:p w:rsidR="00FF2BAD" w:rsidRPr="00814B74" w:rsidRDefault="00FF2BAD" w:rsidP="00FF2BAD">
      <w:pPr>
        <w:jc w:val="both"/>
        <w:rPr>
          <w:sz w:val="20"/>
        </w:rPr>
      </w:pPr>
      <w:r w:rsidRPr="00814B74">
        <w:rPr>
          <w:sz w:val="20"/>
        </w:rPr>
        <w:t xml:space="preserve">b) Tüm yazarların bu çalışmaya bireysel olarak katılmış olduklarını ve bu çalışma için her türlü sorumluluğu aldıklarını, </w:t>
      </w:r>
    </w:p>
    <w:p w:rsidR="00FF2BAD" w:rsidRPr="00814B74" w:rsidRDefault="00FF2BAD" w:rsidP="00FF2BAD">
      <w:pPr>
        <w:jc w:val="both"/>
        <w:rPr>
          <w:sz w:val="20"/>
        </w:rPr>
      </w:pPr>
      <w:r w:rsidRPr="00814B74">
        <w:rPr>
          <w:sz w:val="20"/>
        </w:rPr>
        <w:t>c) Tüm yazarların sunulan makalenin son halini gördüklerini ve onayladıklarını,</w:t>
      </w:r>
    </w:p>
    <w:p w:rsidR="00FF2BAD" w:rsidRPr="00814B74" w:rsidRDefault="00FF2BAD" w:rsidP="00FF2BAD">
      <w:pPr>
        <w:jc w:val="both"/>
        <w:rPr>
          <w:sz w:val="20"/>
        </w:rPr>
      </w:pPr>
      <w:r w:rsidRPr="00814B74">
        <w:rPr>
          <w:sz w:val="20"/>
        </w:rPr>
        <w:t>d) Makalenin başka bir yerde basılmadığını veya basılmak için sunulmadığını,</w:t>
      </w:r>
    </w:p>
    <w:p w:rsidR="00FF2BAD" w:rsidRPr="00814B74" w:rsidRDefault="00FF2BAD" w:rsidP="00FF2BAD">
      <w:pPr>
        <w:jc w:val="both"/>
        <w:rPr>
          <w:sz w:val="20"/>
        </w:rPr>
      </w:pPr>
      <w:r w:rsidRPr="00814B74">
        <w:rPr>
          <w:sz w:val="20"/>
        </w:rPr>
        <w:t xml:space="preserve">e) Makalede bulunan metnin, şekillerin ve </w:t>
      </w:r>
      <w:r>
        <w:rPr>
          <w:sz w:val="20"/>
        </w:rPr>
        <w:t xml:space="preserve">dokümanların </w:t>
      </w:r>
      <w:r w:rsidRPr="00814B74">
        <w:rPr>
          <w:sz w:val="20"/>
        </w:rPr>
        <w:t>diğer şahıslara ait olan Telif Haklarını ihlal etmed</w:t>
      </w:r>
      <w:r>
        <w:rPr>
          <w:sz w:val="20"/>
        </w:rPr>
        <w:t>iğini,</w:t>
      </w:r>
    </w:p>
    <w:p w:rsidR="00FF2BAD" w:rsidRPr="00814B74" w:rsidRDefault="00FF2BAD" w:rsidP="00FF2BAD">
      <w:pPr>
        <w:jc w:val="both"/>
        <w:rPr>
          <w:sz w:val="20"/>
        </w:rPr>
      </w:pPr>
      <w:r w:rsidRPr="00814B74">
        <w:rPr>
          <w:sz w:val="20"/>
        </w:rPr>
        <w:t xml:space="preserve">f) Sunulan makale üzerindeki mali haklarını, özellikle işleme, çoğaltma, temsil, basım, yayım, dağıtım ve internet yoluyla iletim de dahil olmak üzere her türlü umuma iletim haklarını </w:t>
      </w:r>
      <w:r>
        <w:rPr>
          <w:sz w:val="20"/>
        </w:rPr>
        <w:t>Ahi Evran Üniversitesi</w:t>
      </w:r>
      <w:r w:rsidRPr="00814B74">
        <w:rPr>
          <w:sz w:val="20"/>
        </w:rPr>
        <w:t xml:space="preserve"> </w:t>
      </w:r>
      <w:r>
        <w:rPr>
          <w:sz w:val="20"/>
        </w:rPr>
        <w:t xml:space="preserve">İİBF </w:t>
      </w:r>
      <w:r w:rsidRPr="00814B74">
        <w:rPr>
          <w:sz w:val="20"/>
        </w:rPr>
        <w:t xml:space="preserve">yetkili makamlarınca sınırsız olarak kullanılmak üzere </w:t>
      </w:r>
      <w:r>
        <w:rPr>
          <w:sz w:val="20"/>
        </w:rPr>
        <w:t>AEÜİİBF Dergisi</w:t>
      </w:r>
      <w:r w:rsidRPr="00814B74">
        <w:rPr>
          <w:sz w:val="20"/>
        </w:rPr>
        <w:t xml:space="preserve">’ne devretmeyi kabul ve taahhüt ederler. </w:t>
      </w:r>
    </w:p>
    <w:p w:rsidR="00FF2BAD" w:rsidRPr="00814B74" w:rsidRDefault="00FF2BAD" w:rsidP="00FF2BAD">
      <w:pPr>
        <w:jc w:val="both"/>
        <w:rPr>
          <w:sz w:val="20"/>
        </w:rPr>
      </w:pPr>
      <w:r w:rsidRPr="00814B74">
        <w:rPr>
          <w:sz w:val="20"/>
        </w:rPr>
        <w:t xml:space="preserve"> </w:t>
      </w:r>
    </w:p>
    <w:p w:rsidR="00FF2BAD" w:rsidRPr="00814B74" w:rsidRDefault="00FF2BAD" w:rsidP="00FF2BAD">
      <w:pPr>
        <w:jc w:val="both"/>
        <w:rPr>
          <w:sz w:val="20"/>
        </w:rPr>
      </w:pPr>
      <w:r w:rsidRPr="00814B74">
        <w:rPr>
          <w:sz w:val="20"/>
        </w:rPr>
        <w:t>Buna rağmen yazar(</w:t>
      </w:r>
      <w:proofErr w:type="spellStart"/>
      <w:r w:rsidRPr="00814B74">
        <w:rPr>
          <w:sz w:val="20"/>
        </w:rPr>
        <w:t>lar</w:t>
      </w:r>
      <w:proofErr w:type="spellEnd"/>
      <w:r w:rsidRPr="00814B74">
        <w:rPr>
          <w:sz w:val="20"/>
        </w:rPr>
        <w:t>)</w:t>
      </w:r>
      <w:proofErr w:type="spellStart"/>
      <w:r w:rsidRPr="00814B74">
        <w:rPr>
          <w:sz w:val="20"/>
        </w:rPr>
        <w:t>ın</w:t>
      </w:r>
      <w:proofErr w:type="spellEnd"/>
      <w:r w:rsidRPr="00814B74">
        <w:rPr>
          <w:sz w:val="20"/>
        </w:rPr>
        <w:t xml:space="preserve"> veya varsa yazar(</w:t>
      </w:r>
      <w:proofErr w:type="spellStart"/>
      <w:r w:rsidRPr="00814B74">
        <w:rPr>
          <w:sz w:val="20"/>
        </w:rPr>
        <w:t>lar</w:t>
      </w:r>
      <w:proofErr w:type="spellEnd"/>
      <w:r w:rsidRPr="00814B74">
        <w:rPr>
          <w:sz w:val="20"/>
        </w:rPr>
        <w:t>)</w:t>
      </w:r>
      <w:proofErr w:type="spellStart"/>
      <w:r w:rsidRPr="00814B74">
        <w:rPr>
          <w:sz w:val="20"/>
        </w:rPr>
        <w:t>ın</w:t>
      </w:r>
      <w:proofErr w:type="spellEnd"/>
      <w:r w:rsidRPr="00814B74">
        <w:rPr>
          <w:sz w:val="20"/>
        </w:rPr>
        <w:t xml:space="preserve"> işvereninin </w:t>
      </w:r>
    </w:p>
    <w:p w:rsidR="00FF2BAD" w:rsidRPr="00814B74" w:rsidRDefault="00FF2BAD" w:rsidP="00FF2BAD">
      <w:pPr>
        <w:jc w:val="both"/>
        <w:rPr>
          <w:sz w:val="20"/>
        </w:rPr>
      </w:pPr>
      <w:r w:rsidRPr="00814B74">
        <w:rPr>
          <w:sz w:val="20"/>
        </w:rPr>
        <w:t xml:space="preserve">a) Patent hakları, </w:t>
      </w:r>
    </w:p>
    <w:p w:rsidR="00FF2BAD" w:rsidRPr="00814B74" w:rsidRDefault="00FF2BAD" w:rsidP="00FF2BAD">
      <w:pPr>
        <w:jc w:val="both"/>
        <w:rPr>
          <w:sz w:val="20"/>
        </w:rPr>
      </w:pPr>
      <w:r w:rsidRPr="00814B74">
        <w:rPr>
          <w:sz w:val="20"/>
        </w:rPr>
        <w:t>b) Yazar(</w:t>
      </w:r>
      <w:proofErr w:type="spellStart"/>
      <w:r w:rsidRPr="00814B74">
        <w:rPr>
          <w:sz w:val="20"/>
        </w:rPr>
        <w:t>lar</w:t>
      </w:r>
      <w:proofErr w:type="spellEnd"/>
      <w:r w:rsidRPr="00814B74">
        <w:rPr>
          <w:sz w:val="20"/>
        </w:rPr>
        <w:t>)</w:t>
      </w:r>
      <w:proofErr w:type="spellStart"/>
      <w:r w:rsidRPr="00814B74">
        <w:rPr>
          <w:sz w:val="20"/>
        </w:rPr>
        <w:t>ın</w:t>
      </w:r>
      <w:proofErr w:type="spellEnd"/>
      <w:r w:rsidRPr="00814B74">
        <w:rPr>
          <w:sz w:val="20"/>
        </w:rPr>
        <w:t xml:space="preserve"> gelecekte kitaplarında veya diğer çalışmalarında makalenin tümünü ücret ödemeksizin kullanma hakkı, </w:t>
      </w:r>
    </w:p>
    <w:p w:rsidR="00FF2BAD" w:rsidRPr="00814B74" w:rsidRDefault="00FF2BAD" w:rsidP="00FF2BAD">
      <w:pPr>
        <w:jc w:val="both"/>
        <w:rPr>
          <w:sz w:val="20"/>
        </w:rPr>
      </w:pPr>
      <w:r w:rsidRPr="00814B74">
        <w:rPr>
          <w:sz w:val="20"/>
        </w:rPr>
        <w:t xml:space="preserve">c) Makaleyi satmamak koşuluyla kendi amaçları için çoğaltma hakkı gibi fikri mülkiyet hakları saklıdır. </w:t>
      </w:r>
    </w:p>
    <w:p w:rsidR="00FF2BAD" w:rsidRPr="00814B74" w:rsidRDefault="00FF2BAD" w:rsidP="00FF2BAD">
      <w:pPr>
        <w:jc w:val="both"/>
        <w:rPr>
          <w:sz w:val="20"/>
        </w:rPr>
      </w:pPr>
      <w:r w:rsidRPr="00814B74">
        <w:rPr>
          <w:sz w:val="20"/>
        </w:rPr>
        <w:t xml:space="preserve"> </w:t>
      </w:r>
    </w:p>
    <w:p w:rsidR="00FF2BAD" w:rsidRPr="00814B74" w:rsidRDefault="00FF2BAD" w:rsidP="00FF2BAD">
      <w:pPr>
        <w:jc w:val="both"/>
        <w:rPr>
          <w:sz w:val="20"/>
        </w:rPr>
      </w:pPr>
      <w:r w:rsidRPr="00814B74">
        <w:rPr>
          <w:sz w:val="20"/>
        </w:rPr>
        <w:t>Bununla beraber yazar(</w:t>
      </w:r>
      <w:proofErr w:type="spellStart"/>
      <w:r w:rsidRPr="00814B74">
        <w:rPr>
          <w:sz w:val="20"/>
        </w:rPr>
        <w:t>lar</w:t>
      </w:r>
      <w:proofErr w:type="spellEnd"/>
      <w:r w:rsidRPr="00814B74">
        <w:rPr>
          <w:sz w:val="20"/>
        </w:rPr>
        <w:t xml:space="preserve">) makaleyi çoğaltma, postayla veya elektronik yolla dağıtma hakkına sahiptir. Makalenin herhangi bir bölümünün başka bir yayında kullanılmasına </w:t>
      </w:r>
      <w:r>
        <w:rPr>
          <w:sz w:val="20"/>
        </w:rPr>
        <w:t>AEÜİİBF Dergisi yetkili birimlerinden izin alınmak, yayıncı kuruluş olarak belirtilmek ve atıf yapılmak koşulu ile izin verilir.</w:t>
      </w:r>
    </w:p>
    <w:p w:rsidR="00FF2BAD" w:rsidRDefault="00FF2BAD" w:rsidP="00FF2BAD">
      <w:pPr>
        <w:jc w:val="both"/>
        <w:rPr>
          <w:sz w:val="20"/>
        </w:rPr>
      </w:pPr>
    </w:p>
    <w:p w:rsidR="00FF2BAD" w:rsidRDefault="00FF2BAD" w:rsidP="00FF2BAD">
      <w:pPr>
        <w:jc w:val="both"/>
        <w:rPr>
          <w:sz w:val="20"/>
        </w:rPr>
      </w:pPr>
      <w:r w:rsidRPr="00814B74">
        <w:rPr>
          <w:sz w:val="20"/>
        </w:rPr>
        <w:t>Ben/Biz, telif hakkı ihlali nedeniyle üçüncü şahıslarca istenecek hak talebi veya açılacak davalarda “</w:t>
      </w:r>
      <w:r>
        <w:rPr>
          <w:sz w:val="20"/>
        </w:rPr>
        <w:t>Ahi Evran Üniversitesi İktisadi ve İdari Bilimler</w:t>
      </w:r>
      <w:r w:rsidRPr="00814B74">
        <w:rPr>
          <w:sz w:val="20"/>
        </w:rPr>
        <w:t xml:space="preserve"> Fakültesi ve Dergi Editörlerinin” hiçbir sorumluluğunun olmadığını, tüm sorumluluğun yazar(</w:t>
      </w:r>
      <w:proofErr w:type="spellStart"/>
      <w:r w:rsidRPr="00814B74">
        <w:rPr>
          <w:sz w:val="20"/>
        </w:rPr>
        <w:t>lar</w:t>
      </w:r>
      <w:proofErr w:type="spellEnd"/>
      <w:r w:rsidRPr="00814B74">
        <w:rPr>
          <w:sz w:val="20"/>
        </w:rPr>
        <w:t>)a ait olduğunu taahhüt ederim/ederiz. Ayrıca Ben/Biz makalede hiçbir suç unsuru veya kanuna aykırı ifade bulunmadığını, araştırma yapılırken kanuna aykırı herhangi bir malzeme ve yöntem kullan</w:t>
      </w:r>
      <w:r>
        <w:rPr>
          <w:sz w:val="20"/>
        </w:rPr>
        <w:t>ıl</w:t>
      </w:r>
      <w:r w:rsidRPr="00814B74">
        <w:rPr>
          <w:sz w:val="20"/>
        </w:rPr>
        <w:t>madığını</w:t>
      </w:r>
      <w:r>
        <w:rPr>
          <w:sz w:val="20"/>
        </w:rPr>
        <w:t xml:space="preserve"> ve </w:t>
      </w:r>
      <w:r w:rsidRPr="00134150">
        <w:rPr>
          <w:sz w:val="20"/>
        </w:rPr>
        <w:t xml:space="preserve">etik kurallara uygun hareket </w:t>
      </w:r>
      <w:r>
        <w:rPr>
          <w:sz w:val="20"/>
        </w:rPr>
        <w:t xml:space="preserve">edildiğini </w:t>
      </w:r>
      <w:r w:rsidRPr="00814B74">
        <w:rPr>
          <w:sz w:val="20"/>
        </w:rPr>
        <w:t xml:space="preserve">taahhüt ederim/ederiz. </w:t>
      </w:r>
    </w:p>
    <w:p w:rsidR="00FF2BAD" w:rsidRPr="00814B74" w:rsidRDefault="00FF2BAD" w:rsidP="00FF2BAD">
      <w:pPr>
        <w:jc w:val="both"/>
        <w:rPr>
          <w:sz w:val="20"/>
        </w:rPr>
      </w:pPr>
    </w:p>
    <w:p w:rsidR="00FF2BAD" w:rsidRDefault="00FF2BAD" w:rsidP="00FF2BAD">
      <w:pPr>
        <w:jc w:val="both"/>
        <w:rPr>
          <w:sz w:val="20"/>
        </w:rPr>
      </w:pPr>
      <w:r w:rsidRPr="00814B74">
        <w:rPr>
          <w:sz w:val="20"/>
        </w:rPr>
        <w:t xml:space="preserve">Telif Hakkı Devir </w:t>
      </w:r>
      <w:r>
        <w:rPr>
          <w:sz w:val="20"/>
        </w:rPr>
        <w:t xml:space="preserve">Sözleşmesi </w:t>
      </w:r>
      <w:r w:rsidRPr="00814B74">
        <w:rPr>
          <w:sz w:val="20"/>
        </w:rPr>
        <w:t xml:space="preserve">tüm yazarlarca imzalanmalıdır. Değişik kuruluşlarda görev yapan yazarlar Telif Hakkı Devir </w:t>
      </w:r>
      <w:r>
        <w:rPr>
          <w:sz w:val="20"/>
        </w:rPr>
        <w:t>Sözleşmesi formu</w:t>
      </w:r>
      <w:r w:rsidRPr="00814B74">
        <w:rPr>
          <w:sz w:val="20"/>
        </w:rPr>
        <w:t xml:space="preserve">nda Makale Adı ve Yazar Adları bölümleri doldurulmak şartıyla ayrı ayrı imzalayarak sunabilirler. Tüm imzalar ıslak olmalıdır. </w:t>
      </w:r>
    </w:p>
    <w:p w:rsidR="00FF2BAD" w:rsidRDefault="00FF2BAD" w:rsidP="00FF2BAD">
      <w:pPr>
        <w:jc w:val="both"/>
        <w:rPr>
          <w:sz w:val="20"/>
        </w:rPr>
      </w:pPr>
    </w:p>
    <w:p w:rsidR="00FF2BAD" w:rsidRPr="001B0F52" w:rsidRDefault="00FF2BAD" w:rsidP="00FF2BAD">
      <w:pPr>
        <w:ind w:firstLine="708"/>
        <w:rPr>
          <w:sz w:val="20"/>
          <w:u w:val="single"/>
        </w:rPr>
      </w:pPr>
      <w:r w:rsidRPr="001B0F52">
        <w:rPr>
          <w:sz w:val="20"/>
          <w:u w:val="single"/>
        </w:rPr>
        <w:t>Yazar(</w:t>
      </w:r>
      <w:proofErr w:type="spellStart"/>
      <w:r w:rsidRPr="001B0F52">
        <w:rPr>
          <w:sz w:val="20"/>
          <w:u w:val="single"/>
        </w:rPr>
        <w:t>lar</w:t>
      </w:r>
      <w:proofErr w:type="spellEnd"/>
      <w:r w:rsidRPr="001B0F52">
        <w:rPr>
          <w:sz w:val="20"/>
          <w:u w:val="single"/>
        </w:rPr>
        <w:t>)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</w:rPr>
        <w:tab/>
      </w:r>
      <w:r>
        <w:rPr>
          <w:sz w:val="20"/>
        </w:rPr>
        <w:tab/>
      </w:r>
      <w:r w:rsidRPr="001B0F52">
        <w:rPr>
          <w:sz w:val="20"/>
          <w:u w:val="single"/>
        </w:rPr>
        <w:t>İmza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</w:rPr>
        <w:tab/>
      </w:r>
      <w:r>
        <w:rPr>
          <w:sz w:val="20"/>
        </w:rPr>
        <w:tab/>
      </w:r>
      <w:r w:rsidRPr="001B0F52">
        <w:rPr>
          <w:sz w:val="20"/>
          <w:u w:val="single"/>
        </w:rPr>
        <w:t>Tarih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</w:p>
    <w:p w:rsidR="00FF2BAD" w:rsidRDefault="00FF2BAD" w:rsidP="00FF2BAD">
      <w:pPr>
        <w:jc w:val="both"/>
        <w:rPr>
          <w:sz w:val="20"/>
        </w:rPr>
      </w:pPr>
      <w:r>
        <w:rPr>
          <w:sz w:val="20"/>
        </w:rPr>
        <w:t>1.</w:t>
      </w:r>
      <w:r>
        <w:rPr>
          <w:sz w:val="20"/>
        </w:rPr>
        <w:tab/>
        <w:t>…………………………...</w:t>
      </w:r>
      <w:r>
        <w:rPr>
          <w:sz w:val="20"/>
        </w:rPr>
        <w:tab/>
      </w:r>
      <w:r>
        <w:rPr>
          <w:sz w:val="20"/>
        </w:rPr>
        <w:tab/>
        <w:t>………………….</w:t>
      </w:r>
      <w:r>
        <w:rPr>
          <w:sz w:val="20"/>
        </w:rPr>
        <w:tab/>
      </w:r>
      <w:r>
        <w:rPr>
          <w:sz w:val="20"/>
        </w:rPr>
        <w:tab/>
        <w:t>………………….</w:t>
      </w:r>
    </w:p>
    <w:p w:rsidR="00FF2BAD" w:rsidRDefault="00FF2BAD" w:rsidP="00FF2BAD">
      <w:pPr>
        <w:jc w:val="both"/>
        <w:rPr>
          <w:sz w:val="20"/>
        </w:rPr>
      </w:pPr>
      <w:r>
        <w:rPr>
          <w:sz w:val="20"/>
        </w:rPr>
        <w:t>2.</w:t>
      </w:r>
      <w:r>
        <w:rPr>
          <w:sz w:val="20"/>
        </w:rPr>
        <w:tab/>
        <w:t>…………………………...</w:t>
      </w:r>
      <w:r>
        <w:rPr>
          <w:sz w:val="20"/>
        </w:rPr>
        <w:tab/>
      </w:r>
      <w:r>
        <w:rPr>
          <w:sz w:val="20"/>
        </w:rPr>
        <w:tab/>
        <w:t>………………….</w:t>
      </w:r>
      <w:r>
        <w:rPr>
          <w:sz w:val="20"/>
        </w:rPr>
        <w:tab/>
      </w:r>
      <w:r>
        <w:rPr>
          <w:sz w:val="20"/>
        </w:rPr>
        <w:tab/>
        <w:t>………………….</w:t>
      </w:r>
    </w:p>
    <w:p w:rsidR="007D3EDC" w:rsidRPr="00FF2BAD" w:rsidRDefault="00FF2BAD" w:rsidP="00FF2BAD">
      <w:pPr>
        <w:jc w:val="both"/>
        <w:rPr>
          <w:sz w:val="20"/>
        </w:rPr>
      </w:pPr>
      <w:r>
        <w:rPr>
          <w:sz w:val="20"/>
        </w:rPr>
        <w:t>3.</w:t>
      </w:r>
      <w:r>
        <w:rPr>
          <w:sz w:val="20"/>
        </w:rPr>
        <w:tab/>
        <w:t>………………</w:t>
      </w:r>
      <w:bookmarkStart w:id="0" w:name="_GoBack"/>
      <w:bookmarkEnd w:id="0"/>
      <w:r>
        <w:rPr>
          <w:sz w:val="20"/>
        </w:rPr>
        <w:t>…………...</w:t>
      </w:r>
      <w:r>
        <w:rPr>
          <w:sz w:val="20"/>
        </w:rPr>
        <w:tab/>
      </w:r>
      <w:r>
        <w:rPr>
          <w:sz w:val="20"/>
        </w:rPr>
        <w:tab/>
        <w:t>………………….</w:t>
      </w:r>
      <w:r>
        <w:rPr>
          <w:sz w:val="20"/>
        </w:rPr>
        <w:tab/>
      </w:r>
      <w:r>
        <w:rPr>
          <w:sz w:val="20"/>
        </w:rPr>
        <w:tab/>
        <w:t>…………………</w:t>
      </w:r>
    </w:p>
    <w:sectPr w:rsidR="007D3EDC" w:rsidRPr="00FF2BAD" w:rsidSect="000F49AA">
      <w:headerReference w:type="default" r:id="rId8"/>
      <w:footerReference w:type="default" r:id="rId9"/>
      <w:pgSz w:w="11906" w:h="16838"/>
      <w:pgMar w:top="1134" w:right="1134" w:bottom="1134" w:left="1134" w:header="709" w:footer="88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05EC3" w:rsidRDefault="00505EC3" w:rsidP="00151E02">
      <w:r>
        <w:separator/>
      </w:r>
    </w:p>
  </w:endnote>
  <w:endnote w:type="continuationSeparator" w:id="0">
    <w:p w:rsidR="00505EC3" w:rsidRDefault="00505EC3" w:rsidP="00151E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Zapf_Humanist">
    <w:altName w:val="Times New Roman"/>
    <w:panose1 w:val="00000000000000000000"/>
    <w:charset w:val="C8"/>
    <w:family w:val="roman"/>
    <w:notTrueType/>
    <w:pitch w:val="variable"/>
    <w:sig w:usb0="00000001" w:usb1="00000000" w:usb2="00000000" w:usb3="00000000" w:csb0="0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2BAD" w:rsidRPr="00FF2BAD" w:rsidRDefault="00FF2BAD" w:rsidP="00FF2BAD">
    <w:pPr>
      <w:pStyle w:val="AltBilgi"/>
      <w:rPr>
        <w:rFonts w:ascii="Arial" w:hAnsi="Arial" w:cs="Arial"/>
        <w:i/>
        <w:sz w:val="16"/>
      </w:rPr>
    </w:pPr>
    <w:r>
      <w:rPr>
        <w:rFonts w:ascii="Arial" w:hAnsi="Arial" w:cs="Arial"/>
        <w:i/>
        <w:sz w:val="16"/>
      </w:rPr>
      <w:t xml:space="preserve">Baş Editör </w:t>
    </w:r>
    <w:proofErr w:type="spellStart"/>
    <w:r>
      <w:rPr>
        <w:rFonts w:ascii="Arial" w:hAnsi="Arial" w:cs="Arial"/>
        <w:i/>
        <w:sz w:val="16"/>
      </w:rPr>
      <w:t>D</w:t>
    </w:r>
    <w:r w:rsidR="002162EA">
      <w:rPr>
        <w:rFonts w:ascii="Arial" w:hAnsi="Arial" w:cs="Arial"/>
        <w:i/>
        <w:sz w:val="16"/>
      </w:rPr>
      <w:t>oç.Dr</w:t>
    </w:r>
    <w:proofErr w:type="spellEnd"/>
    <w:r w:rsidR="002162EA">
      <w:rPr>
        <w:rFonts w:ascii="Arial" w:hAnsi="Arial" w:cs="Arial"/>
        <w:i/>
        <w:sz w:val="16"/>
      </w:rPr>
      <w:t>.</w:t>
    </w:r>
    <w:r>
      <w:rPr>
        <w:rFonts w:ascii="Arial" w:hAnsi="Arial" w:cs="Arial"/>
        <w:i/>
        <w:sz w:val="16"/>
      </w:rPr>
      <w:t xml:space="preserve"> Erman </w:t>
    </w:r>
    <w:r w:rsidR="002162EA">
      <w:rPr>
        <w:rFonts w:ascii="Arial" w:hAnsi="Arial" w:cs="Arial"/>
        <w:i/>
        <w:sz w:val="16"/>
      </w:rPr>
      <w:t>AKILLI, İktisadi</w:t>
    </w:r>
    <w:r w:rsidRPr="00FF2BAD">
      <w:rPr>
        <w:rFonts w:ascii="Arial" w:hAnsi="Arial" w:cs="Arial"/>
        <w:i/>
        <w:sz w:val="16"/>
      </w:rPr>
      <w:t xml:space="preserve"> ve İd</w:t>
    </w:r>
    <w:r>
      <w:rPr>
        <w:rFonts w:ascii="Arial" w:hAnsi="Arial" w:cs="Arial"/>
        <w:i/>
        <w:sz w:val="16"/>
      </w:rPr>
      <w:t xml:space="preserve">ari Bilimler Fakültesi, </w:t>
    </w:r>
    <w:r w:rsidRPr="00FF2BAD">
      <w:rPr>
        <w:rFonts w:ascii="Arial" w:hAnsi="Arial" w:cs="Arial"/>
        <w:i/>
        <w:sz w:val="16"/>
      </w:rPr>
      <w:t>Dekan Yardımcısı</w:t>
    </w:r>
    <w:r>
      <w:rPr>
        <w:rFonts w:ascii="Arial" w:hAnsi="Arial" w:cs="Arial"/>
        <w:i/>
        <w:sz w:val="16"/>
      </w:rPr>
      <w:t xml:space="preserve">, </w:t>
    </w:r>
    <w:r w:rsidRPr="00FF2BAD">
      <w:rPr>
        <w:rFonts w:ascii="Arial" w:hAnsi="Arial" w:cs="Arial"/>
        <w:i/>
        <w:sz w:val="16"/>
      </w:rPr>
      <w:t>Uluslararası İlişkiler Bölümü Öğretim Üyesi</w:t>
    </w:r>
    <w:r>
      <w:rPr>
        <w:rFonts w:ascii="Arial" w:hAnsi="Arial" w:cs="Arial"/>
        <w:i/>
        <w:sz w:val="16"/>
      </w:rPr>
      <w:t xml:space="preserve">, </w:t>
    </w:r>
    <w:r w:rsidRPr="00FF2BAD">
      <w:rPr>
        <w:rFonts w:ascii="Arial" w:hAnsi="Arial" w:cs="Arial"/>
        <w:i/>
        <w:sz w:val="16"/>
      </w:rPr>
      <w:t xml:space="preserve">Dış İlişkiler </w:t>
    </w:r>
    <w:proofErr w:type="gramStart"/>
    <w:r w:rsidRPr="00FF2BAD">
      <w:rPr>
        <w:rFonts w:ascii="Arial" w:hAnsi="Arial" w:cs="Arial"/>
        <w:i/>
        <w:sz w:val="16"/>
      </w:rPr>
      <w:t>Koordinatörü</w:t>
    </w:r>
    <w:r>
      <w:rPr>
        <w:rFonts w:ascii="Arial" w:hAnsi="Arial" w:cs="Arial"/>
        <w:i/>
        <w:sz w:val="16"/>
      </w:rPr>
      <w:t xml:space="preserve"> ,</w:t>
    </w:r>
    <w:proofErr w:type="gramEnd"/>
    <w:r>
      <w:rPr>
        <w:rFonts w:ascii="Arial" w:hAnsi="Arial" w:cs="Arial"/>
        <w:i/>
        <w:sz w:val="16"/>
      </w:rPr>
      <w:t xml:space="preserve"> </w:t>
    </w:r>
    <w:r w:rsidRPr="00FF2BAD">
      <w:rPr>
        <w:rFonts w:ascii="Arial" w:hAnsi="Arial" w:cs="Arial"/>
        <w:i/>
        <w:sz w:val="16"/>
      </w:rPr>
      <w:t>Ahi Evran Üniversitesi</w:t>
    </w:r>
    <w:r>
      <w:rPr>
        <w:rFonts w:ascii="Arial" w:hAnsi="Arial" w:cs="Arial"/>
        <w:i/>
        <w:sz w:val="16"/>
      </w:rPr>
      <w:t xml:space="preserve">,  </w:t>
    </w:r>
    <w:r w:rsidRPr="00FF2BAD">
      <w:rPr>
        <w:rFonts w:ascii="Arial" w:hAnsi="Arial" w:cs="Arial"/>
        <w:i/>
        <w:sz w:val="16"/>
      </w:rPr>
      <w:t>ermanakilli@ahievran.edu.tr</w:t>
    </w:r>
    <w:r>
      <w:rPr>
        <w:rFonts w:ascii="Arial" w:hAnsi="Arial" w:cs="Arial"/>
        <w:i/>
        <w:sz w:val="16"/>
      </w:rPr>
      <w:t>.</w:t>
    </w:r>
  </w:p>
  <w:p w:rsidR="0043150F" w:rsidRPr="00151E02" w:rsidRDefault="0043150F" w:rsidP="00A86622">
    <w:pPr>
      <w:pStyle w:val="AltBilgi"/>
      <w:rPr>
        <w:rFonts w:ascii="Arial" w:hAnsi="Arial" w:cs="Arial"/>
        <w:i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05EC3" w:rsidRDefault="00505EC3" w:rsidP="00151E02">
      <w:r>
        <w:separator/>
      </w:r>
    </w:p>
  </w:footnote>
  <w:footnote w:type="continuationSeparator" w:id="0">
    <w:p w:rsidR="00505EC3" w:rsidRDefault="00505EC3" w:rsidP="00151E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1520"/>
      <w:gridCol w:w="5211"/>
      <w:gridCol w:w="1491"/>
      <w:gridCol w:w="1416"/>
    </w:tblGrid>
    <w:tr w:rsidR="0043150F" w:rsidRPr="00151E02" w:rsidTr="000F49AA">
      <w:trPr>
        <w:trHeight w:val="276"/>
      </w:trPr>
      <w:tc>
        <w:tcPr>
          <w:tcW w:w="1526" w:type="dxa"/>
          <w:vMerge w:val="restart"/>
          <w:shd w:val="clear" w:color="auto" w:fill="auto"/>
          <w:vAlign w:val="center"/>
        </w:tcPr>
        <w:p w:rsidR="0043150F" w:rsidRPr="00A22E0A" w:rsidRDefault="00C24AB6" w:rsidP="00A22E0A">
          <w:pPr>
            <w:pStyle w:val="stBilgi"/>
            <w:jc w:val="center"/>
            <w:rPr>
              <w:rFonts w:ascii="Arial" w:hAnsi="Arial" w:cs="Arial"/>
            </w:rPr>
          </w:pPr>
          <w:r w:rsidRPr="00857380">
            <w:rPr>
              <w:rFonts w:ascii="Arial" w:hAnsi="Arial" w:cs="Arial"/>
              <w:noProof/>
              <w:lang w:eastAsia="tr-TR"/>
            </w:rPr>
            <w:drawing>
              <wp:inline distT="0" distB="0" distL="0" distR="0" wp14:anchorId="6AF0A892" wp14:editId="2D7FC8CD">
                <wp:extent cx="756000" cy="719559"/>
                <wp:effectExtent l="0" t="0" r="6350" b="4445"/>
                <wp:docPr id="1" name="Resim 1" descr="20160226_ahievran_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20160226_ahievran_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6000" cy="7195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86" w:type="dxa"/>
          <w:vMerge w:val="restart"/>
          <w:shd w:val="clear" w:color="auto" w:fill="auto"/>
          <w:vAlign w:val="center"/>
        </w:tcPr>
        <w:p w:rsidR="00FF2BAD" w:rsidRPr="00FF2BAD" w:rsidRDefault="00FF2BAD" w:rsidP="00FF2BAD">
          <w:pPr>
            <w:pStyle w:val="stBilgi"/>
            <w:rPr>
              <w:rFonts w:ascii="Arial" w:hAnsi="Arial" w:cs="Arial"/>
              <w:b/>
              <w:sz w:val="28"/>
              <w:szCs w:val="28"/>
            </w:rPr>
          </w:pPr>
          <w:r>
            <w:rPr>
              <w:rFonts w:ascii="Arial" w:hAnsi="Arial" w:cs="Arial"/>
              <w:b/>
              <w:sz w:val="28"/>
              <w:szCs w:val="28"/>
            </w:rPr>
            <w:t xml:space="preserve">      </w:t>
          </w:r>
          <w:r w:rsidR="000F49AA">
            <w:rPr>
              <w:rFonts w:ascii="Arial" w:hAnsi="Arial" w:cs="Arial"/>
              <w:b/>
              <w:sz w:val="28"/>
              <w:szCs w:val="28"/>
            </w:rPr>
            <w:t xml:space="preserve"> </w:t>
          </w:r>
          <w:r w:rsidRPr="00FF2BAD">
            <w:rPr>
              <w:rFonts w:ascii="Arial" w:hAnsi="Arial" w:cs="Arial"/>
              <w:b/>
              <w:sz w:val="28"/>
              <w:szCs w:val="28"/>
            </w:rPr>
            <w:t xml:space="preserve">TELİF HAKKI DEVİR </w:t>
          </w:r>
          <w:r>
            <w:rPr>
              <w:rFonts w:ascii="Arial" w:hAnsi="Arial" w:cs="Arial"/>
              <w:b/>
              <w:sz w:val="28"/>
              <w:szCs w:val="28"/>
            </w:rPr>
            <w:t>S</w:t>
          </w:r>
          <w:r w:rsidRPr="00FF2BAD">
            <w:rPr>
              <w:rFonts w:ascii="Arial" w:hAnsi="Arial" w:cs="Arial"/>
              <w:b/>
              <w:sz w:val="28"/>
              <w:szCs w:val="28"/>
            </w:rPr>
            <w:t>ÖZLEŞMESİ</w:t>
          </w:r>
        </w:p>
        <w:p w:rsidR="0043150F" w:rsidRPr="000F49AA" w:rsidRDefault="0043150F" w:rsidP="007B5721">
          <w:pPr>
            <w:pStyle w:val="stBilgi"/>
            <w:jc w:val="center"/>
            <w:rPr>
              <w:rFonts w:ascii="Arial" w:hAnsi="Arial" w:cs="Arial"/>
              <w:b/>
              <w:sz w:val="28"/>
              <w:szCs w:val="28"/>
            </w:rPr>
          </w:pPr>
        </w:p>
      </w:tc>
      <w:tc>
        <w:tcPr>
          <w:tcW w:w="1560" w:type="dxa"/>
          <w:shd w:val="clear" w:color="auto" w:fill="auto"/>
          <w:vAlign w:val="center"/>
        </w:tcPr>
        <w:p w:rsidR="0043150F" w:rsidRPr="00762C8F" w:rsidRDefault="0043150F" w:rsidP="00151E02">
          <w:pPr>
            <w:pStyle w:val="stBilgi"/>
            <w:rPr>
              <w:rFonts w:ascii="Times New Roman" w:hAnsi="Times New Roman"/>
              <w:sz w:val="18"/>
              <w:szCs w:val="18"/>
            </w:rPr>
          </w:pPr>
        </w:p>
      </w:tc>
      <w:tc>
        <w:tcPr>
          <w:tcW w:w="1382" w:type="dxa"/>
          <w:shd w:val="clear" w:color="auto" w:fill="auto"/>
          <w:vAlign w:val="center"/>
        </w:tcPr>
        <w:p w:rsidR="0043150F" w:rsidRPr="00762C8F" w:rsidRDefault="0043150F" w:rsidP="00151E02">
          <w:pPr>
            <w:pStyle w:val="stBilgi"/>
            <w:rPr>
              <w:rFonts w:ascii="Times New Roman" w:hAnsi="Times New Roman"/>
              <w:b/>
              <w:sz w:val="18"/>
              <w:szCs w:val="18"/>
            </w:rPr>
          </w:pPr>
        </w:p>
      </w:tc>
    </w:tr>
    <w:tr w:rsidR="0043150F" w:rsidRPr="00151E02" w:rsidTr="000F49AA">
      <w:trPr>
        <w:trHeight w:val="276"/>
      </w:trPr>
      <w:tc>
        <w:tcPr>
          <w:tcW w:w="1526" w:type="dxa"/>
          <w:vMerge/>
          <w:shd w:val="clear" w:color="auto" w:fill="auto"/>
          <w:vAlign w:val="center"/>
        </w:tcPr>
        <w:p w:rsidR="0043150F" w:rsidRPr="00A22E0A" w:rsidRDefault="0043150F" w:rsidP="00A22E0A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386" w:type="dxa"/>
          <w:vMerge/>
          <w:shd w:val="clear" w:color="auto" w:fill="auto"/>
          <w:vAlign w:val="center"/>
        </w:tcPr>
        <w:p w:rsidR="0043150F" w:rsidRPr="00A22E0A" w:rsidRDefault="0043150F" w:rsidP="00A22E0A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1560" w:type="dxa"/>
          <w:shd w:val="clear" w:color="auto" w:fill="auto"/>
          <w:vAlign w:val="center"/>
        </w:tcPr>
        <w:p w:rsidR="0043150F" w:rsidRPr="00762C8F" w:rsidRDefault="0043150F" w:rsidP="00151E02">
          <w:pPr>
            <w:pStyle w:val="stBilgi"/>
            <w:rPr>
              <w:rFonts w:ascii="Times New Roman" w:hAnsi="Times New Roman"/>
              <w:sz w:val="18"/>
              <w:szCs w:val="18"/>
            </w:rPr>
          </w:pPr>
        </w:p>
      </w:tc>
      <w:tc>
        <w:tcPr>
          <w:tcW w:w="1382" w:type="dxa"/>
          <w:shd w:val="clear" w:color="auto" w:fill="auto"/>
          <w:vAlign w:val="center"/>
        </w:tcPr>
        <w:p w:rsidR="0043150F" w:rsidRPr="00762C8F" w:rsidRDefault="0043150F" w:rsidP="00381EBF">
          <w:pPr>
            <w:pStyle w:val="stBilgi"/>
            <w:rPr>
              <w:rFonts w:ascii="Times New Roman" w:hAnsi="Times New Roman"/>
              <w:b/>
              <w:sz w:val="18"/>
              <w:szCs w:val="18"/>
            </w:rPr>
          </w:pPr>
        </w:p>
      </w:tc>
    </w:tr>
    <w:tr w:rsidR="0043150F" w:rsidRPr="00151E02" w:rsidTr="000F49AA">
      <w:trPr>
        <w:trHeight w:val="276"/>
      </w:trPr>
      <w:tc>
        <w:tcPr>
          <w:tcW w:w="1526" w:type="dxa"/>
          <w:vMerge/>
          <w:shd w:val="clear" w:color="auto" w:fill="auto"/>
          <w:vAlign w:val="center"/>
        </w:tcPr>
        <w:p w:rsidR="0043150F" w:rsidRPr="00A22E0A" w:rsidRDefault="0043150F" w:rsidP="00A22E0A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386" w:type="dxa"/>
          <w:vMerge/>
          <w:shd w:val="clear" w:color="auto" w:fill="auto"/>
          <w:vAlign w:val="center"/>
        </w:tcPr>
        <w:p w:rsidR="0043150F" w:rsidRPr="00A22E0A" w:rsidRDefault="0043150F" w:rsidP="00A22E0A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1560" w:type="dxa"/>
          <w:shd w:val="clear" w:color="auto" w:fill="auto"/>
          <w:vAlign w:val="center"/>
        </w:tcPr>
        <w:p w:rsidR="0043150F" w:rsidRPr="00762C8F" w:rsidRDefault="0043150F" w:rsidP="00151E02">
          <w:pPr>
            <w:pStyle w:val="stBilgi"/>
            <w:rPr>
              <w:rFonts w:ascii="Times New Roman" w:hAnsi="Times New Roman"/>
              <w:sz w:val="18"/>
              <w:szCs w:val="18"/>
            </w:rPr>
          </w:pPr>
        </w:p>
      </w:tc>
      <w:tc>
        <w:tcPr>
          <w:tcW w:w="1382" w:type="dxa"/>
          <w:shd w:val="clear" w:color="auto" w:fill="auto"/>
          <w:vAlign w:val="center"/>
        </w:tcPr>
        <w:p w:rsidR="0043150F" w:rsidRPr="00762C8F" w:rsidRDefault="00FF2BAD" w:rsidP="00151E02">
          <w:pPr>
            <w:pStyle w:val="stBilgi"/>
            <w:rPr>
              <w:rFonts w:ascii="Times New Roman" w:hAnsi="Times New Roman"/>
              <w:b/>
              <w:sz w:val="18"/>
              <w:szCs w:val="18"/>
            </w:rPr>
          </w:pPr>
          <w:r w:rsidRPr="00857380">
            <w:rPr>
              <w:rFonts w:ascii="Arial" w:hAnsi="Arial" w:cs="Arial"/>
              <w:noProof/>
              <w:lang w:eastAsia="tr-TR"/>
            </w:rPr>
            <w:drawing>
              <wp:inline distT="0" distB="0" distL="0" distR="0" wp14:anchorId="22840829" wp14:editId="3E39E430">
                <wp:extent cx="756000" cy="719559"/>
                <wp:effectExtent l="0" t="0" r="6350" b="4445"/>
                <wp:docPr id="2" name="Resim 2" descr="20160226_ahievran_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20160226_ahievran_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6000" cy="7195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43150F" w:rsidRPr="00151E02" w:rsidTr="000F49AA">
      <w:trPr>
        <w:trHeight w:val="276"/>
      </w:trPr>
      <w:tc>
        <w:tcPr>
          <w:tcW w:w="1526" w:type="dxa"/>
          <w:vMerge/>
          <w:shd w:val="clear" w:color="auto" w:fill="auto"/>
          <w:vAlign w:val="center"/>
        </w:tcPr>
        <w:p w:rsidR="0043150F" w:rsidRPr="00A22E0A" w:rsidRDefault="0043150F" w:rsidP="00A22E0A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386" w:type="dxa"/>
          <w:vMerge/>
          <w:shd w:val="clear" w:color="auto" w:fill="auto"/>
          <w:vAlign w:val="center"/>
        </w:tcPr>
        <w:p w:rsidR="0043150F" w:rsidRPr="00A22E0A" w:rsidRDefault="0043150F" w:rsidP="00A22E0A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1560" w:type="dxa"/>
          <w:shd w:val="clear" w:color="auto" w:fill="auto"/>
          <w:vAlign w:val="center"/>
        </w:tcPr>
        <w:p w:rsidR="0043150F" w:rsidRPr="00762C8F" w:rsidRDefault="0043150F" w:rsidP="00151E02">
          <w:pPr>
            <w:pStyle w:val="stBilgi"/>
            <w:rPr>
              <w:rFonts w:ascii="Times New Roman" w:hAnsi="Times New Roman"/>
              <w:sz w:val="18"/>
              <w:szCs w:val="18"/>
            </w:rPr>
          </w:pPr>
        </w:p>
      </w:tc>
      <w:tc>
        <w:tcPr>
          <w:tcW w:w="1382" w:type="dxa"/>
          <w:shd w:val="clear" w:color="auto" w:fill="auto"/>
          <w:vAlign w:val="center"/>
        </w:tcPr>
        <w:p w:rsidR="0043150F" w:rsidRPr="00762C8F" w:rsidRDefault="0043150F" w:rsidP="00151E02">
          <w:pPr>
            <w:pStyle w:val="stBilgi"/>
            <w:rPr>
              <w:rFonts w:ascii="Times New Roman" w:hAnsi="Times New Roman"/>
              <w:b/>
              <w:sz w:val="18"/>
              <w:szCs w:val="18"/>
            </w:rPr>
          </w:pPr>
        </w:p>
      </w:tc>
    </w:tr>
    <w:tr w:rsidR="0043150F" w:rsidRPr="00151E02" w:rsidTr="000F49AA">
      <w:trPr>
        <w:trHeight w:val="276"/>
      </w:trPr>
      <w:tc>
        <w:tcPr>
          <w:tcW w:w="1526" w:type="dxa"/>
          <w:vMerge/>
          <w:shd w:val="clear" w:color="auto" w:fill="auto"/>
          <w:vAlign w:val="center"/>
        </w:tcPr>
        <w:p w:rsidR="0043150F" w:rsidRPr="00A22E0A" w:rsidRDefault="0043150F" w:rsidP="00A22E0A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386" w:type="dxa"/>
          <w:vMerge/>
          <w:shd w:val="clear" w:color="auto" w:fill="auto"/>
          <w:vAlign w:val="center"/>
        </w:tcPr>
        <w:p w:rsidR="0043150F" w:rsidRPr="00A22E0A" w:rsidRDefault="0043150F" w:rsidP="00A22E0A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1560" w:type="dxa"/>
          <w:shd w:val="clear" w:color="auto" w:fill="auto"/>
          <w:vAlign w:val="center"/>
        </w:tcPr>
        <w:p w:rsidR="0043150F" w:rsidRPr="00762C8F" w:rsidRDefault="0043150F" w:rsidP="00151E02">
          <w:pPr>
            <w:pStyle w:val="stBilgi"/>
            <w:rPr>
              <w:rFonts w:ascii="Times New Roman" w:hAnsi="Times New Roman"/>
              <w:sz w:val="18"/>
              <w:szCs w:val="18"/>
            </w:rPr>
          </w:pPr>
        </w:p>
      </w:tc>
      <w:tc>
        <w:tcPr>
          <w:tcW w:w="1382" w:type="dxa"/>
          <w:shd w:val="clear" w:color="auto" w:fill="auto"/>
          <w:vAlign w:val="center"/>
        </w:tcPr>
        <w:p w:rsidR="0043150F" w:rsidRPr="00762C8F" w:rsidRDefault="0043150F" w:rsidP="00151E02">
          <w:pPr>
            <w:pStyle w:val="stBilgi"/>
            <w:rPr>
              <w:rFonts w:ascii="Times New Roman" w:hAnsi="Times New Roman"/>
              <w:b/>
              <w:sz w:val="18"/>
              <w:szCs w:val="18"/>
            </w:rPr>
          </w:pPr>
        </w:p>
      </w:tc>
    </w:tr>
  </w:tbl>
  <w:p w:rsidR="0043150F" w:rsidRDefault="0043150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515E52"/>
    <w:multiLevelType w:val="hybridMultilevel"/>
    <w:tmpl w:val="E14A8648"/>
    <w:lvl w:ilvl="0" w:tplc="3BC09C90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zNDE1NLcwNrAwNTJW0lEKTi0uzszPAykwqgUAw5j4NCwAAAA="/>
  </w:docVars>
  <w:rsids>
    <w:rsidRoot w:val="00151E02"/>
    <w:rsid w:val="000206C0"/>
    <w:rsid w:val="00021E15"/>
    <w:rsid w:val="000345C8"/>
    <w:rsid w:val="00097A89"/>
    <w:rsid w:val="000A7C93"/>
    <w:rsid w:val="000E71D4"/>
    <w:rsid w:val="000F49AA"/>
    <w:rsid w:val="00104827"/>
    <w:rsid w:val="00107314"/>
    <w:rsid w:val="00110D7C"/>
    <w:rsid w:val="00141D29"/>
    <w:rsid w:val="00151E02"/>
    <w:rsid w:val="00170567"/>
    <w:rsid w:val="00172A12"/>
    <w:rsid w:val="00175115"/>
    <w:rsid w:val="00187843"/>
    <w:rsid w:val="001B085F"/>
    <w:rsid w:val="001C0421"/>
    <w:rsid w:val="001D6A8C"/>
    <w:rsid w:val="001F1B97"/>
    <w:rsid w:val="002110D4"/>
    <w:rsid w:val="00212BCB"/>
    <w:rsid w:val="002162EA"/>
    <w:rsid w:val="00216DA0"/>
    <w:rsid w:val="00226377"/>
    <w:rsid w:val="00227B4E"/>
    <w:rsid w:val="00237026"/>
    <w:rsid w:val="00255043"/>
    <w:rsid w:val="002734F7"/>
    <w:rsid w:val="00273F82"/>
    <w:rsid w:val="00290E53"/>
    <w:rsid w:val="002E0339"/>
    <w:rsid w:val="002F3821"/>
    <w:rsid w:val="00333397"/>
    <w:rsid w:val="00334F81"/>
    <w:rsid w:val="00336EB8"/>
    <w:rsid w:val="00346D16"/>
    <w:rsid w:val="00381503"/>
    <w:rsid w:val="00381EBF"/>
    <w:rsid w:val="003905C8"/>
    <w:rsid w:val="003B0952"/>
    <w:rsid w:val="003C0881"/>
    <w:rsid w:val="003C458D"/>
    <w:rsid w:val="003F50E6"/>
    <w:rsid w:val="00423E43"/>
    <w:rsid w:val="0043150F"/>
    <w:rsid w:val="00444792"/>
    <w:rsid w:val="004635BB"/>
    <w:rsid w:val="0049550F"/>
    <w:rsid w:val="00495A68"/>
    <w:rsid w:val="004C039A"/>
    <w:rsid w:val="004C7860"/>
    <w:rsid w:val="004D55AB"/>
    <w:rsid w:val="00505EC3"/>
    <w:rsid w:val="00525A21"/>
    <w:rsid w:val="00526861"/>
    <w:rsid w:val="0053656C"/>
    <w:rsid w:val="00562B7F"/>
    <w:rsid w:val="00563BE1"/>
    <w:rsid w:val="005A3D40"/>
    <w:rsid w:val="005E1C46"/>
    <w:rsid w:val="005E5A0D"/>
    <w:rsid w:val="005F7C5E"/>
    <w:rsid w:val="00600D1B"/>
    <w:rsid w:val="00626605"/>
    <w:rsid w:val="00634338"/>
    <w:rsid w:val="00663599"/>
    <w:rsid w:val="00666341"/>
    <w:rsid w:val="00680EB4"/>
    <w:rsid w:val="006824A1"/>
    <w:rsid w:val="00684860"/>
    <w:rsid w:val="00685169"/>
    <w:rsid w:val="00690393"/>
    <w:rsid w:val="006C5D5C"/>
    <w:rsid w:val="006D5FE9"/>
    <w:rsid w:val="00705D9E"/>
    <w:rsid w:val="00705F71"/>
    <w:rsid w:val="00724313"/>
    <w:rsid w:val="00762367"/>
    <w:rsid w:val="00762C8F"/>
    <w:rsid w:val="00764C2F"/>
    <w:rsid w:val="00765A5F"/>
    <w:rsid w:val="007718B7"/>
    <w:rsid w:val="00786EF9"/>
    <w:rsid w:val="00791F2E"/>
    <w:rsid w:val="007B5721"/>
    <w:rsid w:val="007D3EDC"/>
    <w:rsid w:val="007D4FF3"/>
    <w:rsid w:val="007E1724"/>
    <w:rsid w:val="0081648F"/>
    <w:rsid w:val="00822289"/>
    <w:rsid w:val="008553B2"/>
    <w:rsid w:val="00857380"/>
    <w:rsid w:val="00866E19"/>
    <w:rsid w:val="00891C1F"/>
    <w:rsid w:val="008A30F1"/>
    <w:rsid w:val="008C587C"/>
    <w:rsid w:val="008E2358"/>
    <w:rsid w:val="00904A38"/>
    <w:rsid w:val="00906F68"/>
    <w:rsid w:val="00930988"/>
    <w:rsid w:val="00931CA9"/>
    <w:rsid w:val="009347A1"/>
    <w:rsid w:val="00946823"/>
    <w:rsid w:val="0095145A"/>
    <w:rsid w:val="009857D3"/>
    <w:rsid w:val="009B0C80"/>
    <w:rsid w:val="009D6ACA"/>
    <w:rsid w:val="009E3257"/>
    <w:rsid w:val="009F7FBD"/>
    <w:rsid w:val="00A0065A"/>
    <w:rsid w:val="00A13422"/>
    <w:rsid w:val="00A1711F"/>
    <w:rsid w:val="00A22E0A"/>
    <w:rsid w:val="00A4011C"/>
    <w:rsid w:val="00A44ABE"/>
    <w:rsid w:val="00A51B1C"/>
    <w:rsid w:val="00A72814"/>
    <w:rsid w:val="00A83F78"/>
    <w:rsid w:val="00A86622"/>
    <w:rsid w:val="00A94E35"/>
    <w:rsid w:val="00AD513A"/>
    <w:rsid w:val="00AD7214"/>
    <w:rsid w:val="00B028CA"/>
    <w:rsid w:val="00B046A8"/>
    <w:rsid w:val="00B10FEC"/>
    <w:rsid w:val="00B332E6"/>
    <w:rsid w:val="00B40758"/>
    <w:rsid w:val="00B43879"/>
    <w:rsid w:val="00B47407"/>
    <w:rsid w:val="00B5070E"/>
    <w:rsid w:val="00B52856"/>
    <w:rsid w:val="00B5793A"/>
    <w:rsid w:val="00B72153"/>
    <w:rsid w:val="00B731BA"/>
    <w:rsid w:val="00B756C7"/>
    <w:rsid w:val="00B81C83"/>
    <w:rsid w:val="00B82F11"/>
    <w:rsid w:val="00B85CAD"/>
    <w:rsid w:val="00B90061"/>
    <w:rsid w:val="00BB2FDB"/>
    <w:rsid w:val="00C24AB6"/>
    <w:rsid w:val="00C32E57"/>
    <w:rsid w:val="00C56280"/>
    <w:rsid w:val="00C60610"/>
    <w:rsid w:val="00C7474E"/>
    <w:rsid w:val="00C820AA"/>
    <w:rsid w:val="00C821F5"/>
    <w:rsid w:val="00C92646"/>
    <w:rsid w:val="00C96F99"/>
    <w:rsid w:val="00CA68F5"/>
    <w:rsid w:val="00CA6A0C"/>
    <w:rsid w:val="00CB05A1"/>
    <w:rsid w:val="00CB080B"/>
    <w:rsid w:val="00CB7786"/>
    <w:rsid w:val="00CC1873"/>
    <w:rsid w:val="00CC2372"/>
    <w:rsid w:val="00CD66C0"/>
    <w:rsid w:val="00CE40E2"/>
    <w:rsid w:val="00CE4F69"/>
    <w:rsid w:val="00CF78C6"/>
    <w:rsid w:val="00D16313"/>
    <w:rsid w:val="00D31DB6"/>
    <w:rsid w:val="00D413D5"/>
    <w:rsid w:val="00D434CE"/>
    <w:rsid w:val="00D536BF"/>
    <w:rsid w:val="00D54BA2"/>
    <w:rsid w:val="00D65BCD"/>
    <w:rsid w:val="00D73614"/>
    <w:rsid w:val="00D810F6"/>
    <w:rsid w:val="00D96062"/>
    <w:rsid w:val="00D96761"/>
    <w:rsid w:val="00D97DEB"/>
    <w:rsid w:val="00DA2948"/>
    <w:rsid w:val="00DB4C8B"/>
    <w:rsid w:val="00DC17E9"/>
    <w:rsid w:val="00DE0C61"/>
    <w:rsid w:val="00E36E5F"/>
    <w:rsid w:val="00E571F2"/>
    <w:rsid w:val="00F12200"/>
    <w:rsid w:val="00F51F5E"/>
    <w:rsid w:val="00F64415"/>
    <w:rsid w:val="00F8780C"/>
    <w:rsid w:val="00FB4555"/>
    <w:rsid w:val="00FC7CE0"/>
    <w:rsid w:val="00FD1AFA"/>
    <w:rsid w:val="00FF291F"/>
    <w:rsid w:val="00FF2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4DF8DF"/>
  <w15:docId w15:val="{9DACE530-F2BF-465E-8F57-170B5197B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5D5C"/>
    <w:rPr>
      <w:rFonts w:ascii="Zapf_Humanist" w:eastAsia="Times New Roman" w:hAnsi="Zapf_Humanist"/>
      <w:snapToGrid w:val="0"/>
      <w:sz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51E02"/>
    <w:pPr>
      <w:tabs>
        <w:tab w:val="center" w:pos="4536"/>
        <w:tab w:val="right" w:pos="9072"/>
      </w:tabs>
    </w:pPr>
    <w:rPr>
      <w:rFonts w:ascii="Calibri" w:eastAsia="Calibri" w:hAnsi="Calibri"/>
      <w:snapToGrid/>
      <w:szCs w:val="22"/>
      <w:lang w:eastAsia="en-US"/>
    </w:rPr>
  </w:style>
  <w:style w:type="character" w:customStyle="1" w:styleId="stBilgiChar">
    <w:name w:val="Üst Bilgi Char"/>
    <w:basedOn w:val="VarsaylanParagrafYazTipi"/>
    <w:link w:val="stBilgi"/>
    <w:uiPriority w:val="99"/>
    <w:rsid w:val="00151E02"/>
  </w:style>
  <w:style w:type="paragraph" w:styleId="AltBilgi">
    <w:name w:val="footer"/>
    <w:basedOn w:val="Normal"/>
    <w:link w:val="AltBilgiChar"/>
    <w:uiPriority w:val="99"/>
    <w:unhideWhenUsed/>
    <w:rsid w:val="00151E02"/>
    <w:pPr>
      <w:tabs>
        <w:tab w:val="center" w:pos="4536"/>
        <w:tab w:val="right" w:pos="9072"/>
      </w:tabs>
    </w:pPr>
    <w:rPr>
      <w:rFonts w:ascii="Calibri" w:eastAsia="Calibri" w:hAnsi="Calibri"/>
      <w:snapToGrid/>
      <w:szCs w:val="22"/>
      <w:lang w:eastAsia="en-US"/>
    </w:rPr>
  </w:style>
  <w:style w:type="character" w:customStyle="1" w:styleId="AltBilgiChar">
    <w:name w:val="Alt Bilgi Char"/>
    <w:basedOn w:val="VarsaylanParagrafYazTipi"/>
    <w:link w:val="AltBilgi"/>
    <w:uiPriority w:val="99"/>
    <w:rsid w:val="00151E02"/>
  </w:style>
  <w:style w:type="table" w:styleId="TabloKlavuzu">
    <w:name w:val="Table Grid"/>
    <w:basedOn w:val="NormalTablo"/>
    <w:rsid w:val="00151E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151E02"/>
    <w:rPr>
      <w:rFonts w:ascii="Tahoma" w:eastAsia="Calibri" w:hAnsi="Tahoma"/>
      <w:snapToGrid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uiPriority w:val="99"/>
    <w:semiHidden/>
    <w:rsid w:val="00151E02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0A7C93"/>
    <w:pPr>
      <w:ind w:left="720"/>
      <w:contextualSpacing/>
    </w:pPr>
    <w:rPr>
      <w:rFonts w:ascii="Times New Roman" w:hAnsi="Times New Roman"/>
      <w:snapToGrid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23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1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A07FE6-451E-4B73-9E0F-8F6DA0FB1D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Süreç Sahibi</vt:lpstr>
    </vt:vector>
  </TitlesOfParts>
  <Company>-=[By NeC]=-</Company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üreç Sahibi</dc:title>
  <dc:creator>www.contrastegitim.com</dc:creator>
  <cp:lastModifiedBy>Burak Güneş</cp:lastModifiedBy>
  <cp:revision>2</cp:revision>
  <dcterms:created xsi:type="dcterms:W3CDTF">2020-02-13T07:49:00Z</dcterms:created>
  <dcterms:modified xsi:type="dcterms:W3CDTF">2020-02-13T07:49:00Z</dcterms:modified>
</cp:coreProperties>
</file>